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32534D" w:rsidP="0032534D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32534D">
        <w:rPr>
          <w:rFonts w:ascii="Times New Roman" w:hAnsi="Times New Roman" w:cs="Times New Roman"/>
          <w:b/>
          <w:sz w:val="32"/>
          <w:szCs w:val="32"/>
          <w:lang w:val="en-US"/>
        </w:rPr>
        <w:t>DIANA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32534D">
        <w:rPr>
          <w:rFonts w:ascii="Times New Roman" w:hAnsi="Times New Roman" w:cs="Times New Roman"/>
          <w:b/>
          <w:sz w:val="32"/>
          <w:szCs w:val="32"/>
          <w:lang w:val="en-US"/>
        </w:rPr>
        <w:t>COLD</w:t>
      </w:r>
    </w:p>
    <w:p w:rsidR="00126654" w:rsidRPr="0032534D" w:rsidRDefault="0032534D" w:rsidP="0032534D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32534D">
        <w:rPr>
          <w:rFonts w:ascii="Times New Roman" w:hAnsi="Times New Roman" w:cs="Times New Roman"/>
          <w:sz w:val="28"/>
          <w:szCs w:val="28"/>
          <w:lang w:val="en-US"/>
        </w:rPr>
        <w:t>SOCIAL MEDIA</w:t>
      </w:r>
      <w:r w:rsidRPr="0032534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32534D">
        <w:rPr>
          <w:rFonts w:ascii="Times New Roman" w:hAnsi="Times New Roman" w:cs="Times New Roman"/>
          <w:sz w:val="28"/>
          <w:szCs w:val="28"/>
          <w:lang w:val="en-US"/>
        </w:rPr>
        <w:t>SPECIALIST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</w:t>
      </w:r>
      <w:r w:rsidR="00CF2BF5" w:rsidRPr="00CF2BF5">
        <w:rPr>
          <w:rFonts w:ascii="Times New Roman" w:hAnsi="Times New Roman" w:cs="Times New Roman"/>
          <w:lang w:val="en-US"/>
        </w:rPr>
        <w:t xml:space="preserve"> resumesbot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32534D" w:rsidRPr="0032534D" w:rsidRDefault="0032534D" w:rsidP="0032534D">
      <w:p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Social media specialist with deep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unders</w:t>
      </w:r>
      <w:r>
        <w:rPr>
          <w:rFonts w:ascii="Times New Roman" w:hAnsi="Times New Roman" w:cs="Times New Roman"/>
          <w:lang w:val="en-US"/>
        </w:rPr>
        <w:t>tanding of Instagram, Facebook,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Pinterest and Google Analytics. Over 8 years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of experience in SMM, SEO, E-commerce and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PPC. Expert at researching relevant industry</w:t>
      </w:r>
      <w:r>
        <w:rPr>
          <w:rFonts w:ascii="Times New Roman" w:hAnsi="Times New Roman" w:cs="Times New Roman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PEST and SWOT analysis.</w:t>
      </w: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32534D" w:rsidRPr="0032534D" w:rsidRDefault="0032534D" w:rsidP="0032534D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UNIVERSITY OF PENNSYLVANIA</w:t>
      </w:r>
    </w:p>
    <w:p w:rsidR="00C81D42" w:rsidRDefault="0032534D" w:rsidP="0032534D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Bachelor of Arts in Marketing - 2010</w:t>
      </w: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Photoshop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WordPress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SMM</w:t>
      </w:r>
    </w:p>
    <w:p w:rsidR="00E8710C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SEO</w:t>
      </w:r>
    </w:p>
    <w:p w:rsidR="00E8710C" w:rsidRPr="00E8710C" w:rsidRDefault="00C81D42" w:rsidP="00E8710C">
      <w:pPr>
        <w:jc w:val="center"/>
        <w:rPr>
          <w:rFonts w:ascii="Times New Roman" w:hAnsi="Times New Roman" w:cs="Times New Roman"/>
          <w:b/>
          <w:u w:val="single"/>
        </w:rPr>
      </w:pPr>
      <w:r w:rsidRPr="00C81D42">
        <w:rPr>
          <w:rFonts w:ascii="Times New Roman" w:hAnsi="Times New Roman" w:cs="Times New Roman"/>
          <w:b/>
          <w:u w:val="single"/>
        </w:rPr>
        <w:t>CERTI F ICATES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Google AdWords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Inbound Marketing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Certification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Social Media Marketing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Google Analytics</w:t>
      </w:r>
    </w:p>
    <w:p w:rsidR="0032534D" w:rsidRPr="0032534D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Project Management</w:t>
      </w:r>
    </w:p>
    <w:p w:rsidR="0032534D" w:rsidRPr="00C81D42" w:rsidRDefault="0032534D" w:rsidP="003253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32534D">
        <w:rPr>
          <w:rFonts w:ascii="Times New Roman" w:hAnsi="Times New Roman" w:cs="Times New Roman"/>
          <w:sz w:val="22"/>
          <w:szCs w:val="22"/>
          <w:lang w:val="en-US"/>
        </w:rPr>
        <w:t>Professional (PMP)</w:t>
      </w: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32534D" w:rsidRPr="0032534D" w:rsidRDefault="0032534D" w:rsidP="0032534D">
      <w:p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SOCIAL MEDIA INTERN</w:t>
      </w:r>
    </w:p>
    <w:p w:rsidR="0032534D" w:rsidRPr="0032534D" w:rsidRDefault="0032534D" w:rsidP="0032534D">
      <w:p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MARKETSOURCE INC. 2010-2013</w:t>
      </w:r>
    </w:p>
    <w:p w:rsidR="0032534D" w:rsidRDefault="0032534D" w:rsidP="00ED673A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Researched target audience and discover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current trends</w:t>
      </w:r>
    </w:p>
    <w:p w:rsidR="0032534D" w:rsidRPr="0032534D" w:rsidRDefault="0032534D" w:rsidP="005A19AA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Developed effective and engaging content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for multiple brands</w:t>
      </w:r>
    </w:p>
    <w:p w:rsidR="0032534D" w:rsidRPr="0032534D" w:rsidRDefault="0032534D" w:rsidP="0032534D">
      <w:p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lastRenderedPageBreak/>
        <w:t>SOCIAL MEDIA SPECIALIST</w:t>
      </w:r>
    </w:p>
    <w:p w:rsidR="0032534D" w:rsidRPr="0032534D" w:rsidRDefault="0032534D" w:rsidP="0032534D">
      <w:p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LEGENDS EVENT PRODUCTION 2013-2016</w:t>
      </w:r>
    </w:p>
    <w:p w:rsidR="0032534D" w:rsidRDefault="0032534D" w:rsidP="00634A85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Managed daily activity on social media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 xml:space="preserve">accounts (Facebook Instagram, </w:t>
      </w:r>
      <w:bookmarkStart w:id="0" w:name="_GoBack"/>
      <w:bookmarkEnd w:id="0"/>
      <w:r w:rsidRPr="0032534D">
        <w:rPr>
          <w:rFonts w:ascii="Times New Roman" w:hAnsi="Times New Roman" w:cs="Times New Roman"/>
          <w:lang w:val="en-US"/>
        </w:rPr>
        <w:t>Pint</w:t>
      </w:r>
      <w:r w:rsidR="00FA16B8">
        <w:rPr>
          <w:rFonts w:ascii="Times New Roman" w:hAnsi="Times New Roman" w:cs="Times New Roman"/>
          <w:lang w:val="en-US"/>
        </w:rPr>
        <w:t>e</w:t>
      </w:r>
      <w:r w:rsidRPr="0032534D">
        <w:rPr>
          <w:rFonts w:ascii="Times New Roman" w:hAnsi="Times New Roman" w:cs="Times New Roman"/>
          <w:lang w:val="en-US"/>
        </w:rPr>
        <w:t>rest)</w:t>
      </w:r>
    </w:p>
    <w:p w:rsidR="0032534D" w:rsidRPr="0032534D" w:rsidRDefault="0032534D" w:rsidP="00634A85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Ran PPC campaigns</w:t>
      </w:r>
    </w:p>
    <w:p w:rsidR="0032534D" w:rsidRPr="0032534D" w:rsidRDefault="0032534D" w:rsidP="0032534D">
      <w:p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CUSTOMER SERVICE</w:t>
      </w:r>
      <w:r>
        <w:rPr>
          <w:rFonts w:ascii="Times New Roman" w:hAnsi="Times New Roman" w:cs="Times New Roman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&amp; SOCIAL MEDIA SPECIALIST</w:t>
      </w:r>
    </w:p>
    <w:p w:rsidR="0032534D" w:rsidRPr="0032534D" w:rsidRDefault="0032534D" w:rsidP="0032534D">
      <w:p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DAY ONE DIGITAL 2016-2019</w:t>
      </w:r>
    </w:p>
    <w:p w:rsidR="0032534D" w:rsidRDefault="0032534D" w:rsidP="00225C3F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Created and executed social media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campaigns with a consistent marketing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message</w:t>
      </w:r>
    </w:p>
    <w:p w:rsidR="0032534D" w:rsidRDefault="0032534D" w:rsidP="00014324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32534D">
        <w:rPr>
          <w:rFonts w:ascii="Times New Roman" w:hAnsi="Times New Roman" w:cs="Times New Roman"/>
          <w:lang w:val="en-US"/>
        </w:rPr>
        <w:t>Monitored social media traffic and engage</w:t>
      </w:r>
      <w:r w:rsidRPr="0032534D">
        <w:rPr>
          <w:rFonts w:ascii="Times New Roman" w:hAnsi="Times New Roman" w:cs="Times New Roman"/>
          <w:lang w:val="en-US"/>
        </w:rPr>
        <w:t xml:space="preserve"> </w:t>
      </w:r>
      <w:r w:rsidRPr="0032534D">
        <w:rPr>
          <w:rFonts w:ascii="Times New Roman" w:hAnsi="Times New Roman" w:cs="Times New Roman"/>
          <w:lang w:val="en-US"/>
        </w:rPr>
        <w:t>online audiences</w:t>
      </w:r>
    </w:p>
    <w:p w:rsidR="0032534D" w:rsidRDefault="0032534D" w:rsidP="0032534D">
      <w:pPr>
        <w:rPr>
          <w:rFonts w:ascii="Times New Roman" w:hAnsi="Times New Roman" w:cs="Times New Roman"/>
          <w:lang w:val="en-US"/>
        </w:rPr>
      </w:pPr>
    </w:p>
    <w:p w:rsidR="0032534D" w:rsidRPr="0032534D" w:rsidRDefault="0032534D" w:rsidP="0032534D">
      <w:pPr>
        <w:autoSpaceDE w:val="0"/>
        <w:autoSpaceDN w:val="0"/>
        <w:adjustRightInd w:val="0"/>
        <w:spacing w:after="0" w:line="240" w:lineRule="auto"/>
        <w:rPr>
          <w:rFonts w:ascii="Arimo-Bold" w:cs="Arimo-Bold"/>
          <w:b/>
          <w:bCs/>
          <w:sz w:val="24"/>
          <w:szCs w:val="24"/>
          <w:lang w:val="en-US" w:bidi="he-IL"/>
        </w:rPr>
      </w:pPr>
      <w:r w:rsidRPr="0032534D">
        <w:rPr>
          <w:rFonts w:ascii="Arimo-Bold" w:cs="Arimo-Bold"/>
          <w:b/>
          <w:bCs/>
          <w:sz w:val="24"/>
          <w:szCs w:val="24"/>
          <w:lang w:val="en-US" w:bidi="he-IL"/>
        </w:rPr>
        <w:t>Check out more Marketing, Advertising and Sales Resume Examples here:</w:t>
      </w:r>
    </w:p>
    <w:p w:rsidR="0032534D" w:rsidRPr="0032534D" w:rsidRDefault="0032534D" w:rsidP="0032534D">
      <w:pPr>
        <w:rPr>
          <w:rFonts w:ascii="Times New Roman" w:hAnsi="Times New Roman" w:cs="Times New Roman"/>
        </w:rPr>
      </w:pPr>
      <w:r>
        <w:rPr>
          <w:rFonts w:ascii="Arimo-Bold" w:cs="Arimo-Bold"/>
          <w:b/>
          <w:bCs/>
          <w:sz w:val="24"/>
          <w:szCs w:val="24"/>
          <w:lang w:bidi="he-IL"/>
        </w:rPr>
        <w:t>https://resumesbot.com/marketing-advertising-sales-resume-examples</w:t>
      </w:r>
    </w:p>
    <w:sectPr w:rsidR="0032534D" w:rsidRPr="0032534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34253"/>
    <w:multiLevelType w:val="hybridMultilevel"/>
    <w:tmpl w:val="41AE2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8665C0"/>
    <w:multiLevelType w:val="hybridMultilevel"/>
    <w:tmpl w:val="82E4E0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137D0D"/>
    <w:multiLevelType w:val="hybridMultilevel"/>
    <w:tmpl w:val="459E39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2"/>
  </w:num>
  <w:num w:numId="5">
    <w:abstractNumId w:val="5"/>
  </w:num>
  <w:num w:numId="6">
    <w:abstractNumId w:val="10"/>
  </w:num>
  <w:num w:numId="7">
    <w:abstractNumId w:val="7"/>
  </w:num>
  <w:num w:numId="8">
    <w:abstractNumId w:val="0"/>
  </w:num>
  <w:num w:numId="9">
    <w:abstractNumId w:val="1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126654"/>
    <w:rsid w:val="0032534D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8710C"/>
    <w:rsid w:val="00F11DA7"/>
    <w:rsid w:val="00F458B5"/>
    <w:rsid w:val="00F80CD3"/>
    <w:rsid w:val="00FA16B8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5</cp:revision>
  <dcterms:created xsi:type="dcterms:W3CDTF">2019-02-20T15:12:00Z</dcterms:created>
  <dcterms:modified xsi:type="dcterms:W3CDTF">2019-07-11T09:38:00Z</dcterms:modified>
</cp:coreProperties>
</file>